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36B516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C51FE7" wp14:editId="0A659AEB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F3C012" w14:textId="77777777" w:rsidR="00A7773A" w:rsidRPr="00275A8C" w:rsidRDefault="005F19D3" w:rsidP="00A7773A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275A8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MAY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275A8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</w:t>
                            </w:r>
                            <w:r w:rsidRPr="00275A8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FOR FAMILIES OF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8TH</w:t>
                            </w:r>
                            <w:r w:rsidRPr="00275A8C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="00A7773A" w:rsidRPr="00275A8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RADE STUDENTS</w:t>
                            </w:r>
                          </w:p>
                          <w:p w14:paraId="001C663C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D41F9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    <v:textbox>
                  <w:txbxContent>
                    <w:p w:rsidR="00A7773A" w:rsidRPr="00275A8C" w:rsidRDefault="005F19D3" w:rsidP="00A7773A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275A8C">
                        <w:rPr>
                          <w:rFonts w:ascii="Myriad Pro" w:hAnsi="Myriad Pro"/>
                          <w:b/>
                          <w:sz w:val="32"/>
                        </w:rPr>
                        <w:t xml:space="preserve">MAY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275A8C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</w:t>
                      </w:r>
                      <w:r w:rsidRPr="00275A8C">
                        <w:rPr>
                          <w:rFonts w:ascii="Myriad Pro" w:hAnsi="Myriad Pro"/>
                          <w:b/>
                          <w:sz w:val="32"/>
                        </w:rPr>
                        <w:t xml:space="preserve">FOR FAMILIES OF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8TH</w:t>
                      </w:r>
                      <w:r w:rsidRPr="00275A8C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="00A7773A" w:rsidRPr="00275A8C">
                        <w:rPr>
                          <w:rFonts w:ascii="Myriad Pro" w:hAnsi="Myriad Pro"/>
                          <w:b/>
                          <w:sz w:val="32"/>
                        </w:rPr>
                        <w:t>GRADE STUDENTS</w:t>
                      </w:r>
                    </w:p>
                    <w:p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76F4CD1C" wp14:editId="286D9DAA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10464B37" wp14:editId="73C04941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B3D650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6431A5D5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 w:rsidR="00696E04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5FB3D65C" w14:textId="77777777" w:rsidR="009909CD" w:rsidRPr="009909CD" w:rsidRDefault="003F1CE4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3F1CE4">
                              <w:rPr>
                                <w:rFonts w:ascii="Myriad Pro" w:hAnsi="Myriad Pro"/>
                                <w:sz w:val="36"/>
                              </w:rPr>
                              <w:t>High School &amp; Beyond Planning — News &amp; Information</w:t>
                            </w:r>
                          </w:p>
                          <w:p w14:paraId="11337C8A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BD1FC20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 w:rsidR="00696E04"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:rsidR="009909CD" w:rsidRPr="009909CD" w:rsidRDefault="003F1CE4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3F1CE4">
                        <w:rPr>
                          <w:rFonts w:ascii="Myriad Pro" w:hAnsi="Myriad Pro"/>
                          <w:sz w:val="36"/>
                        </w:rPr>
                        <w:t>High School &amp; Beyond Planning — News &amp; Information</w:t>
                      </w:r>
                    </w:p>
                    <w:p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6ACDE4BB" w14:textId="77777777" w:rsidR="001B2141" w:rsidRDefault="003A6F8A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2C73F5F" wp14:editId="20D6E3A0">
                <wp:simplePos x="0" y="0"/>
                <wp:positionH relativeFrom="column">
                  <wp:posOffset>0</wp:posOffset>
                </wp:positionH>
                <wp:positionV relativeFrom="paragraph">
                  <wp:posOffset>251641</wp:posOffset>
                </wp:positionV>
                <wp:extent cx="5486400" cy="6411686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41168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15F1AE" w14:textId="77777777" w:rsidR="00DE5AFD" w:rsidRPr="005F19D3" w:rsidRDefault="00DE5AFD" w:rsidP="005E4180">
                            <w:pPr>
                              <w:pStyle w:val="Heading3"/>
                              <w:spacing w:before="0"/>
                              <w:rPr>
                                <w:rFonts w:ascii="Myriad Pro" w:hAnsi="Myriad Pro"/>
                                <w:b/>
                                <w:color w:val="auto"/>
                                <w:sz w:val="34"/>
                                <w:szCs w:val="24"/>
                              </w:rPr>
                            </w:pPr>
                            <w:r w:rsidRPr="005F19D3">
                              <w:rPr>
                                <w:rFonts w:ascii="Myriad Pro" w:hAnsi="Myriad Pro"/>
                                <w:b/>
                                <w:color w:val="auto"/>
                                <w:sz w:val="34"/>
                                <w:szCs w:val="24"/>
                              </w:rPr>
                              <w:t>Majors and Professions: Exploring Your Passions</w:t>
                            </w:r>
                          </w:p>
                          <w:p w14:paraId="4EE583CA" w14:textId="77777777" w:rsidR="00DE5AFD" w:rsidRPr="005F19D3" w:rsidRDefault="00DE5AFD" w:rsidP="005F19D3">
                            <w:pPr>
                              <w:spacing w:after="100" w:afterAutospacing="1" w:line="240" w:lineRule="auto"/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</w:pPr>
                            <w:r w:rsidRPr="005F19D3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>A major is a specific subject area that students specialize in during college.</w:t>
                            </w:r>
                            <w:r w:rsidR="00E54B9D" w:rsidRPr="005F19D3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 xml:space="preserve"> In college, s</w:t>
                            </w:r>
                            <w:r w:rsidRPr="005F19D3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>tudents should choose a major and t</w:t>
                            </w:r>
                            <w:r w:rsidRPr="005F19D3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a</w:t>
                            </w:r>
                            <w:r w:rsidR="00E54B9D" w:rsidRPr="005F19D3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ke courses in areas that appeal</w:t>
                            </w:r>
                            <w:r w:rsidRPr="005F19D3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and motivate them. Many majors prepare students to enter a range of careers after graduation. </w:t>
                            </w:r>
                          </w:p>
                          <w:p w14:paraId="55FDC5A8" w14:textId="77777777" w:rsidR="0027569E" w:rsidRPr="005F19D3" w:rsidRDefault="00DE5AFD" w:rsidP="005F19D3">
                            <w:pPr>
                              <w:pStyle w:val="NormalWeb"/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</w:pPr>
                            <w:r w:rsidRPr="005F19D3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For many students, picking a college major is not the same as choosing a job. It will be up to them to pick a career path they like. For example, a degree in English literature might lead you to a job in publishing, teaching, advertising, public relations or law, among other fie</w:t>
                            </w:r>
                            <w:r w:rsidRPr="005F19D3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lds.</w:t>
                            </w:r>
                          </w:p>
                          <w:p w14:paraId="03949FBE" w14:textId="77777777" w:rsidR="004210F2" w:rsidRPr="005F19D3" w:rsidRDefault="00DE5AFD" w:rsidP="005F19D3">
                            <w:pPr>
                              <w:pStyle w:val="NormalWeb"/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</w:pPr>
                            <w:r w:rsidRPr="005F19D3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At most colleges, you don't have to choose a major until the end of your sop</w:t>
                            </w:r>
                            <w:r w:rsidR="004210F2" w:rsidRPr="005F19D3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homore year and even then you can still change your mind.</w:t>
                            </w:r>
                          </w:p>
                          <w:p w14:paraId="77C0EA1A" w14:textId="77777777" w:rsidR="00DE5AFD" w:rsidRPr="005F19D3" w:rsidRDefault="004210F2" w:rsidP="005F19D3">
                            <w:pPr>
                              <w:pStyle w:val="NormalWeb"/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</w:pPr>
                            <w:r w:rsidRPr="005F19D3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Help your teen explore the possibilities by asking him or her:</w:t>
                            </w:r>
                          </w:p>
                          <w:p w14:paraId="3EE1DC7C" w14:textId="77777777" w:rsidR="004210F2" w:rsidRPr="005F19D3" w:rsidRDefault="004210F2" w:rsidP="005F19D3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5F19D3">
                              <w:rPr>
                                <w:sz w:val="28"/>
                                <w:szCs w:val="26"/>
                              </w:rPr>
                              <w:t>What are some things you feel you do well?</w:t>
                            </w:r>
                          </w:p>
                          <w:p w14:paraId="79D45065" w14:textId="77777777" w:rsidR="004210F2" w:rsidRPr="005F19D3" w:rsidRDefault="004210F2" w:rsidP="005F19D3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5F19D3">
                              <w:rPr>
                                <w:sz w:val="28"/>
                                <w:szCs w:val="26"/>
                              </w:rPr>
                              <w:t>What challenges you?</w:t>
                            </w:r>
                          </w:p>
                          <w:p w14:paraId="611D1A3E" w14:textId="77777777" w:rsidR="004210F2" w:rsidRPr="005F19D3" w:rsidRDefault="004210F2" w:rsidP="005F19D3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5F19D3">
                              <w:rPr>
                                <w:sz w:val="28"/>
                                <w:szCs w:val="26"/>
                              </w:rPr>
                              <w:t>What do you like to do for fun?</w:t>
                            </w:r>
                          </w:p>
                          <w:p w14:paraId="34849790" w14:textId="77777777" w:rsidR="004210F2" w:rsidRPr="005F19D3" w:rsidRDefault="004210F2" w:rsidP="005F19D3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5F19D3">
                              <w:rPr>
                                <w:sz w:val="28"/>
                                <w:szCs w:val="26"/>
                              </w:rPr>
                              <w:t>What is something you always wanted to try?</w:t>
                            </w:r>
                          </w:p>
                          <w:p w14:paraId="5DB73D63" w14:textId="77777777" w:rsidR="004210F2" w:rsidRPr="005F19D3" w:rsidRDefault="004210F2" w:rsidP="005F19D3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5F19D3">
                              <w:rPr>
                                <w:sz w:val="28"/>
                                <w:szCs w:val="26"/>
                              </w:rPr>
                              <w:t>What interests you?</w:t>
                            </w:r>
                          </w:p>
                          <w:p w14:paraId="59BAE325" w14:textId="77777777" w:rsidR="004210F2" w:rsidRPr="005F19D3" w:rsidRDefault="004210F2" w:rsidP="005F19D3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5F19D3">
                              <w:rPr>
                                <w:sz w:val="28"/>
                                <w:szCs w:val="26"/>
                              </w:rPr>
                              <w:t>What is your favorite class?</w:t>
                            </w:r>
                          </w:p>
                          <w:p w14:paraId="71A8D6A8" w14:textId="77777777" w:rsidR="004210F2" w:rsidRPr="005F19D3" w:rsidRDefault="004210F2" w:rsidP="005F19D3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5F19D3">
                              <w:rPr>
                                <w:sz w:val="28"/>
                                <w:szCs w:val="26"/>
                              </w:rPr>
                              <w:t>If you could do any job for a day, what would it be?</w:t>
                            </w:r>
                          </w:p>
                          <w:p w14:paraId="753FF186" w14:textId="77777777" w:rsidR="004210F2" w:rsidRPr="005F19D3" w:rsidRDefault="004210F2" w:rsidP="005F19D3">
                            <w:pPr>
                              <w:pStyle w:val="Heading4"/>
                              <w:spacing w:line="240" w:lineRule="auto"/>
                              <w:rPr>
                                <w:rFonts w:eastAsia="Times New Roman"/>
                                <w:b w:val="0"/>
                                <w:sz w:val="28"/>
                                <w:szCs w:val="26"/>
                              </w:rPr>
                            </w:pPr>
                            <w:r w:rsidRPr="005F19D3">
                              <w:rPr>
                                <w:b w:val="0"/>
                                <w:sz w:val="28"/>
                                <w:szCs w:val="26"/>
                              </w:rPr>
                              <w:t xml:space="preserve">Also, remember that joining clubs, working, volunteering — and even just talking to people — can help your teen figure out what interests him or her. You never know, these activities might lead to </w:t>
                            </w:r>
                            <w:r w:rsidR="005E4180" w:rsidRPr="005F19D3">
                              <w:rPr>
                                <w:b w:val="0"/>
                                <w:sz w:val="28"/>
                                <w:szCs w:val="26"/>
                              </w:rPr>
                              <w:t>your child’s</w:t>
                            </w:r>
                            <w:r w:rsidRPr="005F19D3">
                              <w:rPr>
                                <w:b w:val="0"/>
                                <w:sz w:val="28"/>
                                <w:szCs w:val="26"/>
                              </w:rPr>
                              <w:t xml:space="preserve"> dream job. </w:t>
                            </w:r>
                          </w:p>
                          <w:p w14:paraId="3121A3AE" w14:textId="77777777" w:rsidR="004210F2" w:rsidRPr="005F19D3" w:rsidRDefault="004210F2" w:rsidP="00DE5AFD">
                            <w:pPr>
                              <w:pStyle w:val="NormalWeb"/>
                              <w:rPr>
                                <w:sz w:val="28"/>
                              </w:rPr>
                            </w:pPr>
                          </w:p>
                          <w:p w14:paraId="729129BE" w14:textId="77777777" w:rsidR="004210F2" w:rsidRPr="00DE5AFD" w:rsidRDefault="004210F2" w:rsidP="00DE5AFD">
                            <w:pPr>
                              <w:pStyle w:val="NormalWeb"/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</w:p>
                          <w:p w14:paraId="45FB4E91" w14:textId="77777777" w:rsidR="00FA2201" w:rsidRPr="00FA2201" w:rsidRDefault="00FA2201" w:rsidP="00FA2201">
                            <w:pPr>
                              <w:pStyle w:val="NoSpacing"/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</w:p>
                          <w:p w14:paraId="5501E3EC" w14:textId="77777777" w:rsidR="00D06E28" w:rsidRPr="0077523B" w:rsidRDefault="00D06E28" w:rsidP="0077523B">
                            <w:pPr>
                              <w:spacing w:before="240"/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491A701" w14:textId="77777777" w:rsidR="0077523B" w:rsidRDefault="0077523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32BE5F" id="Text Box 2" o:spid="_x0000_s1028" type="#_x0000_t202" style="position:absolute;margin-left:0;margin-top:19.8pt;width:6in;height:504.8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" filled="f" stroked="f">
                <v:textbox>
                  <w:txbxContent>
                    <w:p w:rsidR="00DE5AFD" w:rsidRPr="005F19D3" w:rsidRDefault="00DE5AFD" w:rsidP="005E4180">
                      <w:pPr>
                        <w:pStyle w:val="Heading3"/>
                        <w:spacing w:before="0"/>
                        <w:rPr>
                          <w:rFonts w:ascii="Myriad Pro" w:hAnsi="Myriad Pro"/>
                          <w:b/>
                          <w:color w:val="auto"/>
                          <w:sz w:val="34"/>
                          <w:szCs w:val="24"/>
                        </w:rPr>
                      </w:pPr>
                      <w:r w:rsidRPr="005F19D3">
                        <w:rPr>
                          <w:rFonts w:ascii="Myriad Pro" w:hAnsi="Myriad Pro"/>
                          <w:b/>
                          <w:color w:val="auto"/>
                          <w:sz w:val="34"/>
                          <w:szCs w:val="24"/>
                        </w:rPr>
                        <w:t>Majors and Professions: Exploring Your Passions</w:t>
                      </w:r>
                    </w:p>
                    <w:p w:rsidR="00DE5AFD" w:rsidRPr="005F19D3" w:rsidRDefault="00DE5AFD" w:rsidP="005F19D3">
                      <w:pPr>
                        <w:spacing w:after="100" w:afterAutospacing="1" w:line="240" w:lineRule="auto"/>
                        <w:rPr>
                          <w:rFonts w:ascii="Trebuchet MS" w:hAnsi="Trebuchet MS"/>
                          <w:sz w:val="28"/>
                          <w:szCs w:val="26"/>
                        </w:rPr>
                      </w:pPr>
                      <w:r w:rsidRPr="005F19D3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>A major is a specific subject area that students specialize in during college.</w:t>
                      </w:r>
                      <w:r w:rsidR="00E54B9D" w:rsidRPr="005F19D3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 xml:space="preserve"> In college, s</w:t>
                      </w:r>
                      <w:r w:rsidRPr="005F19D3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>tudents should choose a major and t</w:t>
                      </w:r>
                      <w:r w:rsidRPr="005F19D3">
                        <w:rPr>
                          <w:rFonts w:ascii="Trebuchet MS" w:hAnsi="Trebuchet MS"/>
                          <w:sz w:val="28"/>
                          <w:szCs w:val="26"/>
                        </w:rPr>
                        <w:t>a</w:t>
                      </w:r>
                      <w:r w:rsidR="00E54B9D" w:rsidRPr="005F19D3">
                        <w:rPr>
                          <w:rFonts w:ascii="Trebuchet MS" w:hAnsi="Trebuchet MS"/>
                          <w:sz w:val="28"/>
                          <w:szCs w:val="26"/>
                        </w:rPr>
                        <w:t>ke courses in areas that appeal</w:t>
                      </w:r>
                      <w:r w:rsidRPr="005F19D3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and motivate them. Many majors prepare students to enter a range of careers after graduation. </w:t>
                      </w:r>
                    </w:p>
                    <w:p w:rsidR="0027569E" w:rsidRPr="005F19D3" w:rsidRDefault="00DE5AFD" w:rsidP="005F19D3">
                      <w:pPr>
                        <w:pStyle w:val="NormalWeb"/>
                        <w:rPr>
                          <w:rFonts w:asciiTheme="minorHAnsi" w:hAnsiTheme="minorHAnsi"/>
                          <w:sz w:val="28"/>
                          <w:szCs w:val="26"/>
                        </w:rPr>
                      </w:pPr>
                      <w:r w:rsidRPr="005F19D3">
                        <w:rPr>
                          <w:rFonts w:ascii="Trebuchet MS" w:hAnsi="Trebuchet MS"/>
                          <w:sz w:val="28"/>
                          <w:szCs w:val="26"/>
                        </w:rPr>
                        <w:t>For many students, picking a college major is not the same as choosing a job. It will be up to them to pick a career path they like. For example, a degree in English literature might lead you to a job in publishing, teaching, advertising, public relations or law, among other fie</w:t>
                      </w:r>
                      <w:r w:rsidRPr="005F19D3">
                        <w:rPr>
                          <w:rFonts w:asciiTheme="minorHAnsi" w:hAnsiTheme="minorHAnsi"/>
                          <w:sz w:val="28"/>
                          <w:szCs w:val="26"/>
                        </w:rPr>
                        <w:t>lds.</w:t>
                      </w:r>
                    </w:p>
                    <w:p w:rsidR="004210F2" w:rsidRPr="005F19D3" w:rsidRDefault="00DE5AFD" w:rsidP="005F19D3">
                      <w:pPr>
                        <w:pStyle w:val="NormalWeb"/>
                        <w:rPr>
                          <w:rFonts w:asciiTheme="minorHAnsi" w:hAnsiTheme="minorHAnsi"/>
                          <w:sz w:val="28"/>
                          <w:szCs w:val="26"/>
                        </w:rPr>
                      </w:pPr>
                      <w:r w:rsidRPr="005F19D3">
                        <w:rPr>
                          <w:rFonts w:asciiTheme="minorHAnsi" w:hAnsiTheme="minorHAnsi"/>
                          <w:sz w:val="28"/>
                          <w:szCs w:val="26"/>
                        </w:rPr>
                        <w:t>At most colleges, you don't have to choose a major until the end of your sop</w:t>
                      </w:r>
                      <w:r w:rsidR="004210F2" w:rsidRPr="005F19D3">
                        <w:rPr>
                          <w:rFonts w:asciiTheme="minorHAnsi" w:hAnsiTheme="minorHAnsi"/>
                          <w:sz w:val="28"/>
                          <w:szCs w:val="26"/>
                        </w:rPr>
                        <w:t>homore year and even then you can still change your mind.</w:t>
                      </w:r>
                    </w:p>
                    <w:p w:rsidR="00DE5AFD" w:rsidRPr="005F19D3" w:rsidRDefault="004210F2" w:rsidP="005F19D3">
                      <w:pPr>
                        <w:pStyle w:val="NormalWeb"/>
                        <w:rPr>
                          <w:rFonts w:asciiTheme="minorHAnsi" w:hAnsiTheme="minorHAnsi"/>
                          <w:sz w:val="28"/>
                          <w:szCs w:val="26"/>
                        </w:rPr>
                      </w:pPr>
                      <w:r w:rsidRPr="005F19D3">
                        <w:rPr>
                          <w:rFonts w:asciiTheme="minorHAnsi" w:hAnsiTheme="minorHAnsi"/>
                          <w:sz w:val="28"/>
                          <w:szCs w:val="26"/>
                        </w:rPr>
                        <w:t>Help your teen explore the possibilities by asking him or her:</w:t>
                      </w:r>
                    </w:p>
                    <w:p w:rsidR="004210F2" w:rsidRPr="005F19D3" w:rsidRDefault="004210F2" w:rsidP="005F19D3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8"/>
                          <w:szCs w:val="26"/>
                        </w:rPr>
                      </w:pPr>
                      <w:r w:rsidRPr="005F19D3">
                        <w:rPr>
                          <w:sz w:val="28"/>
                          <w:szCs w:val="26"/>
                        </w:rPr>
                        <w:t>What are some things you feel you do well?</w:t>
                      </w:r>
                    </w:p>
                    <w:p w:rsidR="004210F2" w:rsidRPr="005F19D3" w:rsidRDefault="004210F2" w:rsidP="005F19D3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8"/>
                          <w:szCs w:val="26"/>
                        </w:rPr>
                      </w:pPr>
                      <w:r w:rsidRPr="005F19D3">
                        <w:rPr>
                          <w:sz w:val="28"/>
                          <w:szCs w:val="26"/>
                        </w:rPr>
                        <w:t>What challenges you?</w:t>
                      </w:r>
                    </w:p>
                    <w:p w:rsidR="004210F2" w:rsidRPr="005F19D3" w:rsidRDefault="004210F2" w:rsidP="005F19D3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8"/>
                          <w:szCs w:val="26"/>
                        </w:rPr>
                      </w:pPr>
                      <w:r w:rsidRPr="005F19D3">
                        <w:rPr>
                          <w:sz w:val="28"/>
                          <w:szCs w:val="26"/>
                        </w:rPr>
                        <w:t>What do you like to do for fun?</w:t>
                      </w:r>
                    </w:p>
                    <w:p w:rsidR="004210F2" w:rsidRPr="005F19D3" w:rsidRDefault="004210F2" w:rsidP="005F19D3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8"/>
                          <w:szCs w:val="26"/>
                        </w:rPr>
                      </w:pPr>
                      <w:r w:rsidRPr="005F19D3">
                        <w:rPr>
                          <w:sz w:val="28"/>
                          <w:szCs w:val="26"/>
                        </w:rPr>
                        <w:t>What is something you always wanted to try?</w:t>
                      </w:r>
                    </w:p>
                    <w:p w:rsidR="004210F2" w:rsidRPr="005F19D3" w:rsidRDefault="004210F2" w:rsidP="005F19D3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8"/>
                          <w:szCs w:val="26"/>
                        </w:rPr>
                      </w:pPr>
                      <w:r w:rsidRPr="005F19D3">
                        <w:rPr>
                          <w:sz w:val="28"/>
                          <w:szCs w:val="26"/>
                        </w:rPr>
                        <w:t>What interests you?</w:t>
                      </w:r>
                    </w:p>
                    <w:p w:rsidR="004210F2" w:rsidRPr="005F19D3" w:rsidRDefault="004210F2" w:rsidP="005F19D3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8"/>
                          <w:szCs w:val="26"/>
                        </w:rPr>
                      </w:pPr>
                      <w:r w:rsidRPr="005F19D3">
                        <w:rPr>
                          <w:sz w:val="28"/>
                          <w:szCs w:val="26"/>
                        </w:rPr>
                        <w:t>What is your favorite class?</w:t>
                      </w:r>
                    </w:p>
                    <w:p w:rsidR="004210F2" w:rsidRPr="005F19D3" w:rsidRDefault="004210F2" w:rsidP="005F19D3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8"/>
                          <w:szCs w:val="26"/>
                        </w:rPr>
                      </w:pPr>
                      <w:r w:rsidRPr="005F19D3">
                        <w:rPr>
                          <w:sz w:val="28"/>
                          <w:szCs w:val="26"/>
                        </w:rPr>
                        <w:t>If you could do any job for a day, what would it be?</w:t>
                      </w:r>
                    </w:p>
                    <w:p w:rsidR="004210F2" w:rsidRPr="005F19D3" w:rsidRDefault="004210F2" w:rsidP="005F19D3">
                      <w:pPr>
                        <w:pStyle w:val="Heading4"/>
                        <w:spacing w:line="240" w:lineRule="auto"/>
                        <w:rPr>
                          <w:rFonts w:eastAsia="Times New Roman"/>
                          <w:b w:val="0"/>
                          <w:sz w:val="28"/>
                          <w:szCs w:val="26"/>
                        </w:rPr>
                      </w:pPr>
                      <w:r w:rsidRPr="005F19D3">
                        <w:rPr>
                          <w:b w:val="0"/>
                          <w:sz w:val="28"/>
                          <w:szCs w:val="26"/>
                        </w:rPr>
                        <w:t xml:space="preserve">Also, remember that joining clubs, working, volunteering — and even just talking to people — can help your teen figure out what interests him or her. You never know, these activities might lead to </w:t>
                      </w:r>
                      <w:r w:rsidR="005E4180" w:rsidRPr="005F19D3">
                        <w:rPr>
                          <w:b w:val="0"/>
                          <w:sz w:val="28"/>
                          <w:szCs w:val="26"/>
                        </w:rPr>
                        <w:t>your child’s</w:t>
                      </w:r>
                      <w:r w:rsidRPr="005F19D3">
                        <w:rPr>
                          <w:b w:val="0"/>
                          <w:sz w:val="28"/>
                          <w:szCs w:val="26"/>
                        </w:rPr>
                        <w:t xml:space="preserve"> dream job. </w:t>
                      </w:r>
                    </w:p>
                    <w:p w:rsidR="004210F2" w:rsidRPr="005F19D3" w:rsidRDefault="004210F2" w:rsidP="00DE5AFD">
                      <w:pPr>
                        <w:pStyle w:val="NormalWeb"/>
                        <w:rPr>
                          <w:sz w:val="28"/>
                        </w:rPr>
                      </w:pPr>
                    </w:p>
                    <w:p w:rsidR="004210F2" w:rsidRPr="00DE5AFD" w:rsidRDefault="004210F2" w:rsidP="00DE5AFD">
                      <w:pPr>
                        <w:pStyle w:val="NormalWeb"/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</w:p>
                    <w:p w:rsidR="00FA2201" w:rsidRPr="00FA2201" w:rsidRDefault="00FA2201" w:rsidP="00FA2201">
                      <w:pPr>
                        <w:pStyle w:val="NoSpacing"/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</w:p>
                    <w:p w:rsidR="00D06E28" w:rsidRPr="0077523B" w:rsidRDefault="00D06E28" w:rsidP="0077523B">
                      <w:pPr>
                        <w:spacing w:before="240"/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  <w:p w:rsidR="0077523B" w:rsidRDefault="0077523B"/>
                  </w:txbxContent>
                </v:textbox>
              </v:shape>
            </w:pict>
          </mc:Fallback>
        </mc:AlternateContent>
      </w:r>
      <w:r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EE728DE" wp14:editId="3517D23F">
                <wp:simplePos x="0" y="0"/>
                <wp:positionH relativeFrom="column">
                  <wp:posOffset>61332</wp:posOffset>
                </wp:positionH>
                <wp:positionV relativeFrom="paragraph">
                  <wp:posOffset>7024680</wp:posOffset>
                </wp:positionV>
                <wp:extent cx="7253207" cy="1070517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53207" cy="107051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FE5E55" w14:textId="77777777" w:rsidR="00685B4C" w:rsidRPr="005F19D3" w:rsidRDefault="00685B4C" w:rsidP="00685B4C">
                            <w:pPr>
                              <w:pStyle w:val="NoSpacing"/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  <w:r w:rsidRPr="005F19D3">
                              <w:rPr>
                                <w:color w:val="000000" w:themeColor="text1"/>
                                <w:sz w:val="28"/>
                                <w:szCs w:val="26"/>
                              </w:rPr>
                              <w:t>W</w:t>
                            </w:r>
                            <w:r w:rsidRPr="005F19D3">
                              <w:rPr>
                                <w:sz w:val="28"/>
                                <w:szCs w:val="26"/>
                              </w:rPr>
                              <w:t xml:space="preserve">hen applying to college, students often feel pressed to pick a major. </w:t>
                            </w:r>
                            <w:r w:rsidRPr="005F19D3">
                              <w:rPr>
                                <w:i/>
                                <w:sz w:val="28"/>
                                <w:szCs w:val="26"/>
                              </w:rPr>
                              <w:t xml:space="preserve">What percentage of college students, though, end up changing majors </w:t>
                            </w:r>
                            <w:r w:rsidRPr="005F19D3">
                              <w:rPr>
                                <w:b/>
                                <w:i/>
                                <w:sz w:val="28"/>
                                <w:szCs w:val="26"/>
                              </w:rPr>
                              <w:t>at least once</w:t>
                            </w:r>
                            <w:r w:rsidRPr="005F19D3">
                              <w:rPr>
                                <w:i/>
                                <w:sz w:val="28"/>
                                <w:szCs w:val="26"/>
                              </w:rPr>
                              <w:t xml:space="preserve">? </w:t>
                            </w:r>
                            <w:r w:rsidR="00E83B4B" w:rsidRPr="005F19D3">
                              <w:rPr>
                                <w:b/>
                                <w:sz w:val="28"/>
                                <w:szCs w:val="26"/>
                              </w:rPr>
                              <w:t>80 percent</w:t>
                            </w:r>
                            <w:r w:rsidR="005E4180" w:rsidRPr="005F19D3">
                              <w:rPr>
                                <w:b/>
                                <w:sz w:val="28"/>
                                <w:szCs w:val="26"/>
                              </w:rPr>
                              <w:t>.</w:t>
                            </w:r>
                            <w:r w:rsidRPr="005F19D3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7775D7FD" w14:textId="77777777" w:rsidR="00685B4C" w:rsidRPr="00685B4C" w:rsidRDefault="00685B4C" w:rsidP="00685B4C">
                            <w:pPr>
                              <w:pStyle w:val="NoSpacing"/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300CB0" id="Text Box 13" o:spid="_x0000_s1029" type="#_x0000_t202" style="position:absolute;margin-left:4.85pt;margin-top:553.1pt;width:571.1pt;height:84.3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" filled="f" stroked="f" strokeweight=".5pt">
                <v:textbox>
                  <w:txbxContent>
                    <w:p w:rsidR="00685B4C" w:rsidRPr="005F19D3" w:rsidRDefault="00685B4C" w:rsidP="00685B4C">
                      <w:pPr>
                        <w:pStyle w:val="NoSpacing"/>
                        <w:rPr>
                          <w:b/>
                          <w:sz w:val="28"/>
                          <w:szCs w:val="26"/>
                        </w:rPr>
                      </w:pPr>
                      <w:r w:rsidRPr="005F19D3">
                        <w:rPr>
                          <w:color w:val="000000" w:themeColor="text1"/>
                          <w:sz w:val="28"/>
                          <w:szCs w:val="26"/>
                        </w:rPr>
                        <w:t>W</w:t>
                      </w:r>
                      <w:r w:rsidRPr="005F19D3">
                        <w:rPr>
                          <w:sz w:val="28"/>
                          <w:szCs w:val="26"/>
                        </w:rPr>
                        <w:t xml:space="preserve">hen applying to college, students often feel pressed to pick a major. </w:t>
                      </w:r>
                      <w:r w:rsidRPr="005F19D3">
                        <w:rPr>
                          <w:i/>
                          <w:sz w:val="28"/>
                          <w:szCs w:val="26"/>
                        </w:rPr>
                        <w:t xml:space="preserve">What percentage of college students, though, end up changing majors </w:t>
                      </w:r>
                      <w:r w:rsidRPr="005F19D3">
                        <w:rPr>
                          <w:b/>
                          <w:i/>
                          <w:sz w:val="28"/>
                          <w:szCs w:val="26"/>
                        </w:rPr>
                        <w:t>at least once</w:t>
                      </w:r>
                      <w:r w:rsidRPr="005F19D3">
                        <w:rPr>
                          <w:i/>
                          <w:sz w:val="28"/>
                          <w:szCs w:val="26"/>
                        </w:rPr>
                        <w:t xml:space="preserve">? </w:t>
                      </w:r>
                      <w:r w:rsidR="00E83B4B" w:rsidRPr="005F19D3">
                        <w:rPr>
                          <w:b/>
                          <w:sz w:val="28"/>
                          <w:szCs w:val="26"/>
                        </w:rPr>
                        <w:t>80 percent</w:t>
                      </w:r>
                      <w:r w:rsidR="005E4180" w:rsidRPr="005F19D3">
                        <w:rPr>
                          <w:b/>
                          <w:sz w:val="28"/>
                          <w:szCs w:val="26"/>
                        </w:rPr>
                        <w:t>.</w:t>
                      </w:r>
                      <w:r w:rsidRPr="005F19D3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</w:p>
                    <w:p w:rsidR="00685B4C" w:rsidRPr="00685B4C" w:rsidRDefault="00685B4C" w:rsidP="00685B4C">
                      <w:pPr>
                        <w:pStyle w:val="NoSpacing"/>
                        <w:rPr>
                          <w:b/>
                          <w:color w:val="00B0F0"/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DE98FA1" wp14:editId="3437FE0A">
                <wp:simplePos x="0" y="0"/>
                <wp:positionH relativeFrom="column">
                  <wp:posOffset>3934</wp:posOffset>
                </wp:positionH>
                <wp:positionV relativeFrom="paragraph">
                  <wp:posOffset>6661893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0021B2" w14:textId="77777777" w:rsidR="00CA36F6" w:rsidRPr="00275A8C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275A8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A6F9CA" id="Text Box 8" o:spid="_x0000_s1030" type="#_x0000_t202" style="position:absolute;margin-left:.3pt;margin-top:524.55pt;width:8in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" fillcolor="#ec5654 [1940]" stroked="f" strokeweight=".5pt">
                <v:textbox>
                  <w:txbxContent>
                    <w:p w:rsidR="00CA36F6" w:rsidRPr="00275A8C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275A8C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319847F" wp14:editId="64FCE52F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A356E3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 School Lo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115975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 School Logo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54F12F3D" wp14:editId="43AE17F8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3D4F4460" w14:textId="77777777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24FEF7FC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647C419B" w14:textId="77777777" w:rsidR="00275C50" w:rsidRDefault="00275C50" w:rsidP="00874387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nel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0DEDC6F5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75F64AD7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04A20FE6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FDE868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    <v:textbox inset="14.4pt,14.4pt,14.4pt,14.4pt">
                  <w:txbxContent>
                    <w:p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:rsidR="00275C50" w:rsidRDefault="00275C50" w:rsidP="00874387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nel:</w:t>
                      </w:r>
                      <w:r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:rsidR="00F35BE3" w:rsidRDefault="00F35BE3" w:rsidP="00874387">
                      <w:pPr>
                        <w:pStyle w:val="NoSpacing"/>
                      </w:pPr>
                    </w:p>
                    <w:p w:rsidR="00F35BE3" w:rsidRDefault="00F35BE3" w:rsidP="00874387">
                      <w:pPr>
                        <w:pStyle w:val="NoSpacing"/>
                      </w:pPr>
                    </w:p>
                    <w:p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77CCCEAB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8DA52A6" wp14:editId="3AA15DB5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2906486"/>
                <wp:effectExtent l="0" t="0" r="24765" b="2730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90648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3D0919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p w14:paraId="2A92EAF6" w14:textId="77777777" w:rsidR="001B7642" w:rsidRDefault="000211A8" w:rsidP="00781C88">
                            <w:pPr>
                              <w:spacing w:after="0" w:line="520" w:lineRule="exact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HS Transition Events….</w:t>
                            </w:r>
                          </w:p>
                          <w:p w14:paraId="614CA1FA" w14:textId="77777777" w:rsidR="000211A8" w:rsidRPr="001B7642" w:rsidRDefault="000211A8" w:rsidP="00781C88">
                            <w:pPr>
                              <w:spacing w:after="0" w:line="520" w:lineRule="exact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 xml:space="preserve">Summer Programing 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53EEE004" w14:textId="77777777" w:rsidR="00696E04" w:rsidRPr="00696E04" w:rsidRDefault="00696E04" w:rsidP="00E605C7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0E14DE63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318944" id="_x0000_s1033" type="#_x0000_t202" style="position:absolute;margin-left:180pt;margin-top:6pt;width:385.05pt;height:228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" filled="f" strokecolor="#d9d9d9">
                <v:textbox>
                  <w:txbxContent>
                    <w:p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p w:rsidR="001B7642" w:rsidRDefault="000211A8" w:rsidP="00781C88">
                      <w:pPr>
                        <w:spacing w:after="0" w:line="520" w:lineRule="exact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HS Transition Events….</w:t>
                      </w:r>
                    </w:p>
                    <w:p w:rsidR="000211A8" w:rsidRPr="001B7642" w:rsidRDefault="000211A8" w:rsidP="00781C88">
                      <w:pPr>
                        <w:spacing w:after="0" w:line="520" w:lineRule="exact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 xml:space="preserve">Summer Programing 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:rsidR="00696E04" w:rsidRPr="00696E04" w:rsidRDefault="00696E04" w:rsidP="00E605C7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B94B375" wp14:editId="72B56D03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D70995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74975212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6C347E8A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6527F1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7217654" w14:textId="77777777" w:rsidR="00671A4B" w:rsidRPr="001B2141" w:rsidRDefault="00E83B4B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524004E" wp14:editId="412C7FAF">
                <wp:simplePos x="0" y="0"/>
                <wp:positionH relativeFrom="column">
                  <wp:posOffset>2286000</wp:posOffset>
                </wp:positionH>
                <wp:positionV relativeFrom="paragraph">
                  <wp:posOffset>2756080</wp:posOffset>
                </wp:positionV>
                <wp:extent cx="4921885" cy="4550229"/>
                <wp:effectExtent l="0" t="0" r="0" b="317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4550229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819160" w14:textId="77777777" w:rsidR="002B0FFE" w:rsidRPr="005F19D3" w:rsidRDefault="002B0FFE" w:rsidP="002B0FFE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r w:rsidRPr="005F19D3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Student Checklist</w:t>
                            </w:r>
                            <w:r w:rsidRPr="005F19D3">
                              <w:rPr>
                                <w:rFonts w:ascii="Myriad Pro" w:hAnsi="Myriad Pro"/>
                                <w:sz w:val="34"/>
                              </w:rPr>
                              <w:t xml:space="preserve"> </w:t>
                            </w:r>
                          </w:p>
                          <w:p w14:paraId="6AB2E9F0" w14:textId="77777777" w:rsidR="001B7642" w:rsidRPr="005F19D3" w:rsidRDefault="001B7642" w:rsidP="005F19D3">
                            <w:pPr>
                              <w:pStyle w:val="NoSpacing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r w:rsidRPr="005F19D3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Explore </w:t>
                            </w:r>
                            <w:r w:rsidR="005A7DF0" w:rsidRPr="005F19D3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your interest and research possible career pathways </w:t>
                            </w:r>
                            <w:r w:rsidRPr="005F19D3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 xml:space="preserve">and what kind of education you’ll need for each one. </w:t>
                            </w:r>
                          </w:p>
                          <w:p w14:paraId="6CC582C3" w14:textId="77777777" w:rsidR="005A7DF0" w:rsidRPr="005F19D3" w:rsidRDefault="005A7DF0" w:rsidP="005F19D3">
                            <w:pPr>
                              <w:pStyle w:val="NoSpacing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r w:rsidRPr="005F19D3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Think about ways you might be able to get hands-on experience in a field you like.</w:t>
                            </w:r>
                            <w:r w:rsidRPr="005F19D3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 xml:space="preserve"> Explore volunteer opportunities, sports, and more. </w:t>
                            </w:r>
                          </w:p>
                          <w:p w14:paraId="7036663A" w14:textId="77777777" w:rsidR="001B7642" w:rsidRPr="005F19D3" w:rsidRDefault="001B7642" w:rsidP="00630BB8">
                            <w:pPr>
                              <w:pStyle w:val="NoSpacing"/>
                              <w:ind w:left="720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</w:p>
                          <w:p w14:paraId="71FCB4C8" w14:textId="77777777" w:rsidR="002B0FFE" w:rsidRPr="005F19D3" w:rsidRDefault="002B0FFE" w:rsidP="001B7642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r w:rsidRPr="005F19D3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Family Checklist</w:t>
                            </w:r>
                          </w:p>
                          <w:p w14:paraId="06B04449" w14:textId="77777777" w:rsidR="005A7DF0" w:rsidRPr="005F19D3" w:rsidRDefault="005A7DF0" w:rsidP="005F19D3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</w:pPr>
                            <w:r w:rsidRPr="005F19D3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Continue to help your teen explore careers and interests. </w:t>
                            </w:r>
                            <w:r w:rsidR="000211A8" w:rsidRPr="005F19D3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Talk to your </w:t>
                            </w:r>
                            <w:r w:rsidRPr="005F19D3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teen</w:t>
                            </w:r>
                            <w:r w:rsidR="000211A8" w:rsidRPr="005F19D3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about the kinds of activities </w:t>
                            </w:r>
                            <w:r w:rsidRPr="005F19D3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he or </w:t>
                            </w:r>
                            <w:r w:rsidR="000211A8" w:rsidRPr="005F19D3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she is interested in – it doesn’t have to be sports or an academically-related club. </w:t>
                            </w:r>
                          </w:p>
                          <w:p w14:paraId="33386017" w14:textId="77777777" w:rsidR="000211A8" w:rsidRPr="005F19D3" w:rsidRDefault="000211A8" w:rsidP="005F19D3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</w:pPr>
                            <w:r w:rsidRPr="005F19D3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Consider potential careers and try to find activities related to fields he</w:t>
                            </w:r>
                            <w:r w:rsidR="005A7DF0" w:rsidRPr="005F19D3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or she</w:t>
                            </w:r>
                            <w:r w:rsidRPr="005F19D3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is interested i</w:t>
                            </w:r>
                            <w:r w:rsidRPr="005F19D3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n. Consider activities outside of school</w:t>
                            </w:r>
                            <w:r w:rsidR="005A7DF0" w:rsidRPr="005F19D3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in your community in the summer.</w:t>
                            </w:r>
                          </w:p>
                          <w:p w14:paraId="14CB1558" w14:textId="77777777" w:rsidR="000211A8" w:rsidRPr="005F19D3" w:rsidRDefault="000211A8" w:rsidP="005F19D3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</w:pPr>
                            <w:r w:rsidRPr="005F19D3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Review your </w:t>
                            </w:r>
                            <w:r w:rsidR="005A7DF0" w:rsidRPr="005F19D3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teen</w:t>
                            </w:r>
                            <w:r w:rsidRPr="005F19D3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’s </w:t>
                            </w:r>
                            <w:r w:rsidR="005A7DF0" w:rsidRPr="005F19D3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high school </w:t>
                            </w:r>
                            <w:r w:rsidRPr="005F19D3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class selections.</w:t>
                            </w:r>
                          </w:p>
                          <w:p w14:paraId="4DFE9348" w14:textId="77777777" w:rsidR="009B7241" w:rsidRPr="00BC12C8" w:rsidRDefault="009B7241" w:rsidP="00630BB8">
                            <w:pPr>
                              <w:rPr>
                                <w:rFonts w:cs="Arial"/>
                                <w:sz w:val="20"/>
                                <w:szCs w:val="18"/>
                              </w:rPr>
                            </w:pPr>
                          </w:p>
                          <w:p w14:paraId="3A65017B" w14:textId="77777777" w:rsidR="008A4FE5" w:rsidRPr="00661D0B" w:rsidRDefault="00393449" w:rsidP="007F304C">
                            <w:pPr>
                              <w:widowControl w:val="0"/>
                              <w:ind w:left="360"/>
                              <w:jc w:val="right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  <w:r w:rsidRPr="00393449">
                              <w:rPr>
                                <w:rFonts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90F1E3" id="_x0000_s1035" type="#_x0000_t202" style="position:absolute;margin-left:180pt;margin-top:217pt;width:387.55pt;height:358.3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" fillcolor="#e1eee8 [663]" stroked="f">
                <v:textbox>
                  <w:txbxContent>
                    <w:p w:rsidR="002B0FFE" w:rsidRPr="005F19D3" w:rsidRDefault="002B0FFE" w:rsidP="002B0FFE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r w:rsidRPr="005F19D3">
                        <w:rPr>
                          <w:rFonts w:ascii="Myriad Pro" w:hAnsi="Myriad Pro"/>
                          <w:b/>
                          <w:sz w:val="34"/>
                        </w:rPr>
                        <w:t>Student Checklist</w:t>
                      </w:r>
                      <w:r w:rsidRPr="005F19D3">
                        <w:rPr>
                          <w:rFonts w:ascii="Myriad Pro" w:hAnsi="Myriad Pro"/>
                          <w:sz w:val="34"/>
                        </w:rPr>
                        <w:t xml:space="preserve"> </w:t>
                      </w:r>
                    </w:p>
                    <w:p w:rsidR="001B7642" w:rsidRPr="005F19D3" w:rsidRDefault="001B7642" w:rsidP="005F19D3">
                      <w:pPr>
                        <w:pStyle w:val="NoSpacing"/>
                        <w:numPr>
                          <w:ilvl w:val="0"/>
                          <w:numId w:val="10"/>
                        </w:numPr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r w:rsidRPr="005F19D3"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Explore </w:t>
                      </w:r>
                      <w:r w:rsidR="005A7DF0" w:rsidRPr="005F19D3"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your interest and research possible career pathways </w:t>
                      </w:r>
                      <w:r w:rsidRPr="005F19D3"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 xml:space="preserve">and what kind of education you’ll need for each one. </w:t>
                      </w:r>
                    </w:p>
                    <w:p w:rsidR="005A7DF0" w:rsidRPr="005F19D3" w:rsidRDefault="005A7DF0" w:rsidP="005F19D3">
                      <w:pPr>
                        <w:pStyle w:val="NoSpacing"/>
                        <w:numPr>
                          <w:ilvl w:val="0"/>
                          <w:numId w:val="10"/>
                        </w:numPr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r w:rsidRPr="005F19D3"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Think about ways you might be able to get hands-on experience in a field you like.</w:t>
                      </w:r>
                      <w:r w:rsidRPr="005F19D3"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 xml:space="preserve"> Explore volunteer opportunities, sports, and more. </w:t>
                      </w:r>
                    </w:p>
                    <w:p w:rsidR="001B7642" w:rsidRPr="005F19D3" w:rsidRDefault="001B7642" w:rsidP="00630BB8">
                      <w:pPr>
                        <w:pStyle w:val="NoSpacing"/>
                        <w:ind w:left="720"/>
                        <w:rPr>
                          <w:rFonts w:ascii="Myriad Pro" w:hAnsi="Myriad Pro"/>
                          <w:b/>
                          <w:sz w:val="34"/>
                        </w:rPr>
                      </w:pPr>
                    </w:p>
                    <w:p w:rsidR="002B0FFE" w:rsidRPr="005F19D3" w:rsidRDefault="002B0FFE" w:rsidP="001B7642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r w:rsidRPr="005F19D3">
                        <w:rPr>
                          <w:rFonts w:ascii="Myriad Pro" w:hAnsi="Myriad Pro"/>
                          <w:b/>
                          <w:sz w:val="34"/>
                        </w:rPr>
                        <w:t>Family Checklist</w:t>
                      </w:r>
                    </w:p>
                    <w:p w:rsidR="005A7DF0" w:rsidRPr="005F19D3" w:rsidRDefault="005A7DF0" w:rsidP="005F19D3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</w:pPr>
                      <w:r w:rsidRPr="005F19D3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Continue to help your teen explore careers and interests. </w:t>
                      </w:r>
                      <w:r w:rsidR="000211A8" w:rsidRPr="005F19D3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Talk to your </w:t>
                      </w:r>
                      <w:r w:rsidRPr="005F19D3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teen</w:t>
                      </w:r>
                      <w:r w:rsidR="000211A8" w:rsidRPr="005F19D3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about the kinds of activities </w:t>
                      </w:r>
                      <w:r w:rsidRPr="005F19D3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he or </w:t>
                      </w:r>
                      <w:r w:rsidR="000211A8" w:rsidRPr="005F19D3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she is interested in – it doesn’t have to be sports or an academically-related club. </w:t>
                      </w:r>
                    </w:p>
                    <w:p w:rsidR="000211A8" w:rsidRPr="005F19D3" w:rsidRDefault="000211A8" w:rsidP="005F19D3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</w:pPr>
                      <w:r w:rsidRPr="005F19D3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Consider potential careers and try to find activities related to fields he</w:t>
                      </w:r>
                      <w:r w:rsidR="005A7DF0" w:rsidRPr="005F19D3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or she</w:t>
                      </w:r>
                      <w:r w:rsidRPr="005F19D3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is interested i</w:t>
                      </w:r>
                      <w:r w:rsidRPr="005F19D3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n. Consider activities outside of school</w:t>
                      </w:r>
                      <w:r w:rsidR="005A7DF0" w:rsidRPr="005F19D3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in your community in the summer.</w:t>
                      </w:r>
                    </w:p>
                    <w:p w:rsidR="000211A8" w:rsidRPr="005F19D3" w:rsidRDefault="000211A8" w:rsidP="005F19D3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</w:pPr>
                      <w:r w:rsidRPr="005F19D3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Review your </w:t>
                      </w:r>
                      <w:r w:rsidR="005A7DF0" w:rsidRPr="005F19D3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teen</w:t>
                      </w:r>
                      <w:r w:rsidRPr="005F19D3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’s </w:t>
                      </w:r>
                      <w:r w:rsidR="005A7DF0" w:rsidRPr="005F19D3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high school </w:t>
                      </w:r>
                      <w:r w:rsidRPr="005F19D3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class selections.</w:t>
                      </w:r>
                    </w:p>
                    <w:p w:rsidR="009B7241" w:rsidRPr="00BC12C8" w:rsidRDefault="009B7241" w:rsidP="00630BB8">
                      <w:pPr>
                        <w:rPr>
                          <w:rFonts w:cs="Arial"/>
                          <w:sz w:val="20"/>
                          <w:szCs w:val="18"/>
                        </w:rPr>
                      </w:pPr>
                    </w:p>
                    <w:p w:rsidR="008A4FE5" w:rsidRPr="00661D0B" w:rsidRDefault="00393449" w:rsidP="007F304C">
                      <w:pPr>
                        <w:widowControl w:val="0"/>
                        <w:ind w:left="360"/>
                        <w:jc w:val="right"/>
                        <w:rPr>
                          <w:rFonts w:ascii="Myriad Pro" w:hAnsi="Myriad Pro"/>
                          <w:sz w:val="32"/>
                        </w:rPr>
                      </w:pPr>
                      <w:r w:rsidRPr="00393449">
                        <w:rPr>
                          <w:rFonts w:cs="Arial"/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275A8C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32B4420" wp14:editId="0DE15A84">
                <wp:simplePos x="0" y="0"/>
                <wp:positionH relativeFrom="margin">
                  <wp:align>left</wp:align>
                </wp:positionH>
                <wp:positionV relativeFrom="paragraph">
                  <wp:posOffset>146479</wp:posOffset>
                </wp:positionV>
                <wp:extent cx="2204530" cy="7791714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4530" cy="77917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9AE9FA" w14:textId="77777777" w:rsidR="003A6F8A" w:rsidRPr="005F19D3" w:rsidRDefault="00BC12C8" w:rsidP="003A6F8A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sz w:val="44"/>
                                <w:szCs w:val="40"/>
                              </w:rPr>
                            </w:pPr>
                            <w:r w:rsidRPr="005F19D3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MYTH:</w:t>
                            </w:r>
                            <w:r w:rsidR="000211A8" w:rsidRPr="005F19D3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5F19D3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0211A8" w:rsidRPr="005F19D3">
                              <w:rPr>
                                <w:rFonts w:cs="Arial"/>
                                <w:sz w:val="28"/>
                                <w:szCs w:val="26"/>
                              </w:rPr>
                              <w:t>Majors = Specific Jobs</w:t>
                            </w:r>
                          </w:p>
                          <w:p w14:paraId="4C0EE0D4" w14:textId="77777777" w:rsidR="00BC12C8" w:rsidRPr="005F19D3" w:rsidRDefault="00BC12C8" w:rsidP="00BC12C8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</w:p>
                          <w:p w14:paraId="71D40A04" w14:textId="77777777" w:rsidR="000211A8" w:rsidRPr="005F19D3" w:rsidRDefault="00BC12C8" w:rsidP="000211A8">
                            <w:pPr>
                              <w:rPr>
                                <w:sz w:val="28"/>
                                <w:szCs w:val="26"/>
                              </w:rPr>
                            </w:pPr>
                            <w:r w:rsidRPr="005F19D3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REALITY</w:t>
                            </w:r>
                            <w:r w:rsidRPr="005F19D3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Pr="005F19D3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0211A8" w:rsidRPr="005F19D3">
                              <w:rPr>
                                <w:sz w:val="28"/>
                                <w:szCs w:val="26"/>
                              </w:rPr>
                              <w:t>With a few exceptions (like nursing and accounting), most majors do not prepare you for a specific line of work.</w:t>
                            </w:r>
                          </w:p>
                          <w:p w14:paraId="6E9135F5" w14:textId="77777777" w:rsidR="000211A8" w:rsidRPr="005F19D3" w:rsidRDefault="000211A8" w:rsidP="000211A8">
                            <w:pPr>
                              <w:rPr>
                                <w:sz w:val="28"/>
                                <w:szCs w:val="26"/>
                              </w:rPr>
                            </w:pPr>
                            <w:r w:rsidRPr="005F19D3">
                              <w:rPr>
                                <w:sz w:val="28"/>
                                <w:szCs w:val="26"/>
                              </w:rPr>
                              <w:t xml:space="preserve">In fact, some estimate that </w:t>
                            </w:r>
                            <w:r w:rsidRPr="005F19D3">
                              <w:rPr>
                                <w:b/>
                                <w:sz w:val="28"/>
                                <w:szCs w:val="26"/>
                              </w:rPr>
                              <w:t>65</w:t>
                            </w:r>
                            <w:r w:rsidR="00E83B4B" w:rsidRPr="005F19D3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percent</w:t>
                            </w:r>
                            <w:r w:rsidRPr="005F19D3">
                              <w:rPr>
                                <w:sz w:val="28"/>
                                <w:szCs w:val="26"/>
                              </w:rPr>
                              <w:t xml:space="preserve"> of college graduates take work in fields that are outside of their major or discipline. While this can be frustrating at first, it can really have its advantages. </w:t>
                            </w:r>
                          </w:p>
                          <w:p w14:paraId="53CFF79B" w14:textId="77777777" w:rsidR="000211A8" w:rsidRPr="005F19D3" w:rsidRDefault="000211A8" w:rsidP="000211A8">
                            <w:pPr>
                              <w:rPr>
                                <w:sz w:val="24"/>
                              </w:rPr>
                            </w:pPr>
                            <w:r w:rsidRPr="005F19D3">
                              <w:rPr>
                                <w:sz w:val="28"/>
                                <w:szCs w:val="26"/>
                              </w:rPr>
                              <w:t>The work you do and the skills you learn in your major prepare you for a wide variety of jobs and opportunities found in this ever-changing job market. It is no longer the case that people go to college to prepare for life-long careers. Think of it as job freedom!</w:t>
                            </w:r>
                          </w:p>
                          <w:p w14:paraId="6C5ADC08" w14:textId="77777777" w:rsidR="006F45EA" w:rsidRPr="005326F5" w:rsidRDefault="006F45EA" w:rsidP="00980FFC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74B8203B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7BF5B3" id="Text Box 9" o:spid="_x0000_s1036" type="#_x0000_t202" style="position:absolute;margin-left:0;margin-top:11.55pt;width:173.6pt;height:613.5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" filled="f" stroked="f" strokeweight=".5pt">
                <v:textbox>
                  <w:txbxContent>
                    <w:p w:rsidR="003A6F8A" w:rsidRPr="005F19D3" w:rsidRDefault="00BC12C8" w:rsidP="003A6F8A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sz w:val="44"/>
                          <w:szCs w:val="40"/>
                        </w:rPr>
                      </w:pPr>
                      <w:r w:rsidRPr="005F19D3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MYTH:</w:t>
                      </w:r>
                      <w:r w:rsidR="000211A8" w:rsidRPr="005F19D3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r w:rsidRPr="005F19D3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r w:rsidR="000211A8" w:rsidRPr="005F19D3">
                        <w:rPr>
                          <w:rFonts w:cs="Arial"/>
                          <w:sz w:val="28"/>
                          <w:szCs w:val="26"/>
                        </w:rPr>
                        <w:t>Majors = Specific Jobs</w:t>
                      </w:r>
                    </w:p>
                    <w:p w:rsidR="00BC12C8" w:rsidRPr="005F19D3" w:rsidRDefault="00BC12C8" w:rsidP="00BC12C8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</w:p>
                    <w:p w:rsidR="000211A8" w:rsidRPr="005F19D3" w:rsidRDefault="00BC12C8" w:rsidP="000211A8">
                      <w:pPr>
                        <w:rPr>
                          <w:sz w:val="28"/>
                          <w:szCs w:val="26"/>
                        </w:rPr>
                      </w:pPr>
                      <w:r w:rsidRPr="005F19D3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REALITY</w:t>
                      </w:r>
                      <w:r w:rsidRPr="005F19D3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Pr="005F19D3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="000211A8" w:rsidRPr="005F19D3">
                        <w:rPr>
                          <w:sz w:val="28"/>
                          <w:szCs w:val="26"/>
                        </w:rPr>
                        <w:t>With a few exceptions (like nursing and accounting), most majors do not prepare you for a specific line of work.</w:t>
                      </w:r>
                    </w:p>
                    <w:p w:rsidR="000211A8" w:rsidRPr="005F19D3" w:rsidRDefault="000211A8" w:rsidP="000211A8">
                      <w:pPr>
                        <w:rPr>
                          <w:sz w:val="28"/>
                          <w:szCs w:val="26"/>
                        </w:rPr>
                      </w:pPr>
                      <w:r w:rsidRPr="005F19D3">
                        <w:rPr>
                          <w:sz w:val="28"/>
                          <w:szCs w:val="26"/>
                        </w:rPr>
                        <w:t xml:space="preserve">In fact, some estimate that </w:t>
                      </w:r>
                      <w:r w:rsidRPr="005F19D3">
                        <w:rPr>
                          <w:b/>
                          <w:sz w:val="28"/>
                          <w:szCs w:val="26"/>
                        </w:rPr>
                        <w:t>65</w:t>
                      </w:r>
                      <w:r w:rsidR="00E83B4B" w:rsidRPr="005F19D3">
                        <w:rPr>
                          <w:b/>
                          <w:sz w:val="28"/>
                          <w:szCs w:val="26"/>
                        </w:rPr>
                        <w:t xml:space="preserve"> percent</w:t>
                      </w:r>
                      <w:r w:rsidRPr="005F19D3">
                        <w:rPr>
                          <w:sz w:val="28"/>
                          <w:szCs w:val="26"/>
                        </w:rPr>
                        <w:t xml:space="preserve"> of college graduates take work in fields that are outside of their major or discipline. While this can be frustrating at first, it can really have its advantages. </w:t>
                      </w:r>
                    </w:p>
                    <w:p w:rsidR="000211A8" w:rsidRPr="005F19D3" w:rsidRDefault="000211A8" w:rsidP="000211A8">
                      <w:pPr>
                        <w:rPr>
                          <w:sz w:val="24"/>
                        </w:rPr>
                      </w:pPr>
                      <w:r w:rsidRPr="005F19D3">
                        <w:rPr>
                          <w:sz w:val="28"/>
                          <w:szCs w:val="26"/>
                        </w:rPr>
                        <w:t>The work you do and the skills you learn in your major prepare you for a wide variety of jobs and opportunities found in this ever-changing job market. It is no longer the case that people go to college to prepare for life-long careers. Think of it as job freedom!</w:t>
                      </w:r>
                    </w:p>
                    <w:p w:rsidR="006F45EA" w:rsidRPr="005326F5" w:rsidRDefault="006F45EA" w:rsidP="00980FFC">
                      <w:pPr>
                        <w:rPr>
                          <w:sz w:val="26"/>
                          <w:szCs w:val="26"/>
                        </w:rPr>
                      </w:pPr>
                    </w:p>
                    <w:p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28D4DD" w14:textId="77777777" w:rsidR="00E25AF1" w:rsidRDefault="00E25AF1" w:rsidP="009909CD">
      <w:pPr>
        <w:spacing w:after="0" w:line="240" w:lineRule="auto"/>
      </w:pPr>
      <w:r>
        <w:separator/>
      </w:r>
    </w:p>
  </w:endnote>
  <w:endnote w:type="continuationSeparator" w:id="0">
    <w:p w14:paraId="6D63B217" w14:textId="77777777" w:rsidR="00E25AF1" w:rsidRDefault="00E25AF1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CDE66E" w14:textId="77777777" w:rsidR="00A005B5" w:rsidRDefault="00A005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A7DA84" w14:textId="77777777" w:rsidR="00912D5B" w:rsidRDefault="00912D5B" w:rsidP="00912D5B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7B4BA4A0" wp14:editId="1FF78D48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A76AF9A" w14:textId="4EE70F78" w:rsidR="00912D5B" w:rsidRPr="00D46648" w:rsidRDefault="00912D5B" w:rsidP="00912D5B">
    <w:pPr>
      <w:pStyle w:val="Footer"/>
      <w:jc w:val="center"/>
    </w:pPr>
    <w:r w:rsidRPr="00EE63E2">
      <w:rPr>
        <w:rFonts w:ascii="Myriad Pro" w:hAnsi="Myriad Pro"/>
        <w:sz w:val="24"/>
        <w:szCs w:val="36"/>
      </w:rPr>
      <w:t xml:space="preserve">Visit </w:t>
    </w:r>
    <w:hyperlink r:id="rId2" w:history="1">
      <w:r w:rsidR="00A005B5" w:rsidRPr="00FC3B11">
        <w:rPr>
          <w:rStyle w:val="Hyperlink"/>
        </w:rPr>
        <w:t>https://gearup.wa.gov/students-families</w:t>
      </w:r>
    </w:hyperlink>
    <w:r w:rsidR="00A005B5">
      <w:t xml:space="preserve"> </w:t>
    </w:r>
    <w:r w:rsidRPr="00EE63E2">
      <w:rPr>
        <w:rFonts w:ascii="Myriad Pro" w:hAnsi="Myriad Pro"/>
        <w:sz w:val="24"/>
        <w:szCs w:val="36"/>
      </w:rPr>
      <w:t xml:space="preserve">to learn more and access resources to help your child </w:t>
    </w:r>
    <w:proofErr w:type="gramStart"/>
    <w:r w:rsidRPr="00EE63E2">
      <w:rPr>
        <w:rFonts w:ascii="Myriad Pro" w:hAnsi="Myriad Pro"/>
        <w:sz w:val="24"/>
        <w:szCs w:val="36"/>
      </w:rPr>
      <w:t>make a plan</w:t>
    </w:r>
    <w:proofErr w:type="gramEnd"/>
    <w:r w:rsidRPr="00EE63E2"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2DDC44" w14:textId="77777777" w:rsidR="00A005B5" w:rsidRDefault="00A005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5A3A18" w14:textId="77777777" w:rsidR="00E25AF1" w:rsidRDefault="00E25AF1" w:rsidP="009909CD">
      <w:pPr>
        <w:spacing w:after="0" w:line="240" w:lineRule="auto"/>
      </w:pPr>
      <w:r>
        <w:separator/>
      </w:r>
    </w:p>
  </w:footnote>
  <w:footnote w:type="continuationSeparator" w:id="0">
    <w:p w14:paraId="28BA55C4" w14:textId="77777777" w:rsidR="00E25AF1" w:rsidRDefault="00E25AF1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BD140A" w14:textId="77777777" w:rsidR="00A005B5" w:rsidRDefault="00A005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47B426" w14:textId="77777777" w:rsidR="00A005B5" w:rsidRDefault="00A005B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5667BE" w14:textId="77777777" w:rsidR="00A005B5" w:rsidRDefault="00A005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34317D"/>
    <w:multiLevelType w:val="hybridMultilevel"/>
    <w:tmpl w:val="4364A8F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A0051"/>
    <w:multiLevelType w:val="hybridMultilevel"/>
    <w:tmpl w:val="4498F42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242625"/>
    <w:multiLevelType w:val="hybridMultilevel"/>
    <w:tmpl w:val="351E0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07204C"/>
    <w:multiLevelType w:val="hybridMultilevel"/>
    <w:tmpl w:val="52C25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5817E8"/>
    <w:multiLevelType w:val="hybridMultilevel"/>
    <w:tmpl w:val="5C744CB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F43FAD"/>
    <w:multiLevelType w:val="hybridMultilevel"/>
    <w:tmpl w:val="10E6A18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AF2A43"/>
    <w:multiLevelType w:val="hybridMultilevel"/>
    <w:tmpl w:val="EB7EC78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5315BC"/>
    <w:multiLevelType w:val="hybridMultilevel"/>
    <w:tmpl w:val="C6321438"/>
    <w:lvl w:ilvl="0" w:tplc="15C0E00C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236CF6"/>
    <w:multiLevelType w:val="hybridMultilevel"/>
    <w:tmpl w:val="AAF8977A"/>
    <w:lvl w:ilvl="0" w:tplc="A9329526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97560FD"/>
    <w:multiLevelType w:val="hybridMultilevel"/>
    <w:tmpl w:val="0798B5E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9"/>
  </w:num>
  <w:num w:numId="4">
    <w:abstractNumId w:val="5"/>
  </w:num>
  <w:num w:numId="5">
    <w:abstractNumId w:val="3"/>
  </w:num>
  <w:num w:numId="6">
    <w:abstractNumId w:val="0"/>
  </w:num>
  <w:num w:numId="7">
    <w:abstractNumId w:val="2"/>
  </w:num>
  <w:num w:numId="8">
    <w:abstractNumId w:val="1"/>
  </w:num>
  <w:num w:numId="9">
    <w:abstractNumId w:val="7"/>
  </w:num>
  <w:num w:numId="10">
    <w:abstractNumId w:val="8"/>
  </w:num>
  <w:num w:numId="11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TI2NTEyMzI0tzRS0lEKTi0uzszPAykwrAUAbJ9loywAAAA="/>
  </w:docVars>
  <w:rsids>
    <w:rsidRoot w:val="001B2141"/>
    <w:rsid w:val="000211A8"/>
    <w:rsid w:val="00076C3A"/>
    <w:rsid w:val="000856A5"/>
    <w:rsid w:val="001733BE"/>
    <w:rsid w:val="001956B9"/>
    <w:rsid w:val="001A6610"/>
    <w:rsid w:val="001B2141"/>
    <w:rsid w:val="001B7642"/>
    <w:rsid w:val="001D16DC"/>
    <w:rsid w:val="001D407E"/>
    <w:rsid w:val="001D41E3"/>
    <w:rsid w:val="001D5F2E"/>
    <w:rsid w:val="0027569E"/>
    <w:rsid w:val="00275A8C"/>
    <w:rsid w:val="00275C50"/>
    <w:rsid w:val="002B0FFE"/>
    <w:rsid w:val="002B64BD"/>
    <w:rsid w:val="003347BC"/>
    <w:rsid w:val="003833D8"/>
    <w:rsid w:val="00393449"/>
    <w:rsid w:val="003A6F8A"/>
    <w:rsid w:val="003A76A2"/>
    <w:rsid w:val="003F1CE4"/>
    <w:rsid w:val="003F58AD"/>
    <w:rsid w:val="00406591"/>
    <w:rsid w:val="00414D69"/>
    <w:rsid w:val="004210F2"/>
    <w:rsid w:val="00436814"/>
    <w:rsid w:val="0047425E"/>
    <w:rsid w:val="004D04C9"/>
    <w:rsid w:val="00507D1C"/>
    <w:rsid w:val="005326F5"/>
    <w:rsid w:val="005963DD"/>
    <w:rsid w:val="005A7DF0"/>
    <w:rsid w:val="005D0A19"/>
    <w:rsid w:val="005E4180"/>
    <w:rsid w:val="005F19D3"/>
    <w:rsid w:val="006207D8"/>
    <w:rsid w:val="00630BB8"/>
    <w:rsid w:val="00645074"/>
    <w:rsid w:val="00661D0B"/>
    <w:rsid w:val="00663E11"/>
    <w:rsid w:val="00671A4B"/>
    <w:rsid w:val="00675C1D"/>
    <w:rsid w:val="00685B4C"/>
    <w:rsid w:val="00685C13"/>
    <w:rsid w:val="00686112"/>
    <w:rsid w:val="00696E04"/>
    <w:rsid w:val="006D09AF"/>
    <w:rsid w:val="006F45EA"/>
    <w:rsid w:val="006F4ED5"/>
    <w:rsid w:val="0070210A"/>
    <w:rsid w:val="0077205D"/>
    <w:rsid w:val="0077523B"/>
    <w:rsid w:val="00781C88"/>
    <w:rsid w:val="00784F1D"/>
    <w:rsid w:val="007D3720"/>
    <w:rsid w:val="007E5CD3"/>
    <w:rsid w:val="007F304C"/>
    <w:rsid w:val="008110A7"/>
    <w:rsid w:val="00854BA0"/>
    <w:rsid w:val="00862933"/>
    <w:rsid w:val="00874387"/>
    <w:rsid w:val="00884939"/>
    <w:rsid w:val="008916E0"/>
    <w:rsid w:val="008A4FE5"/>
    <w:rsid w:val="0090079C"/>
    <w:rsid w:val="00912D5B"/>
    <w:rsid w:val="00980FFC"/>
    <w:rsid w:val="009909CD"/>
    <w:rsid w:val="009B09EE"/>
    <w:rsid w:val="009B7241"/>
    <w:rsid w:val="00A005B5"/>
    <w:rsid w:val="00A25076"/>
    <w:rsid w:val="00A51106"/>
    <w:rsid w:val="00A7773A"/>
    <w:rsid w:val="00A924DC"/>
    <w:rsid w:val="00A9337B"/>
    <w:rsid w:val="00AC67ED"/>
    <w:rsid w:val="00B01DF0"/>
    <w:rsid w:val="00B044CD"/>
    <w:rsid w:val="00B435A2"/>
    <w:rsid w:val="00B47549"/>
    <w:rsid w:val="00B50B7C"/>
    <w:rsid w:val="00B53C93"/>
    <w:rsid w:val="00B646B2"/>
    <w:rsid w:val="00B700CB"/>
    <w:rsid w:val="00B7519A"/>
    <w:rsid w:val="00B91A1C"/>
    <w:rsid w:val="00BA0064"/>
    <w:rsid w:val="00BC12C8"/>
    <w:rsid w:val="00BF154F"/>
    <w:rsid w:val="00C41269"/>
    <w:rsid w:val="00C64EB3"/>
    <w:rsid w:val="00C91747"/>
    <w:rsid w:val="00CA36F6"/>
    <w:rsid w:val="00CD2DEC"/>
    <w:rsid w:val="00CE5BCB"/>
    <w:rsid w:val="00CF1D50"/>
    <w:rsid w:val="00D06E28"/>
    <w:rsid w:val="00D14F9D"/>
    <w:rsid w:val="00D2468A"/>
    <w:rsid w:val="00D257AF"/>
    <w:rsid w:val="00D321C2"/>
    <w:rsid w:val="00D82C4B"/>
    <w:rsid w:val="00DD4426"/>
    <w:rsid w:val="00DE5AFD"/>
    <w:rsid w:val="00E25AF1"/>
    <w:rsid w:val="00E3705E"/>
    <w:rsid w:val="00E54B9D"/>
    <w:rsid w:val="00E605C7"/>
    <w:rsid w:val="00E641D7"/>
    <w:rsid w:val="00E83B4B"/>
    <w:rsid w:val="00E92B91"/>
    <w:rsid w:val="00EA64F4"/>
    <w:rsid w:val="00EB69AD"/>
    <w:rsid w:val="00F02A50"/>
    <w:rsid w:val="00F35BE3"/>
    <w:rsid w:val="00F40A18"/>
    <w:rsid w:val="00FA2201"/>
    <w:rsid w:val="00FB2594"/>
    <w:rsid w:val="00FD5C80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F5A163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4D04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005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70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33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2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5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2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60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10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58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42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81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3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6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10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6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92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44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966B3"/>
    <w:rsid w:val="004D1936"/>
    <w:rsid w:val="00594CB4"/>
    <w:rsid w:val="008C7997"/>
    <w:rsid w:val="00A523FA"/>
    <w:rsid w:val="00BD4B9E"/>
    <w:rsid w:val="00C26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34C6711-DC17-4A37-B039-A045A41224F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4</cp:revision>
  <cp:lastPrinted>2015-05-28T22:43:00Z</cp:lastPrinted>
  <dcterms:created xsi:type="dcterms:W3CDTF">2018-06-19T22:03:00Z</dcterms:created>
  <dcterms:modified xsi:type="dcterms:W3CDTF">2021-11-22T11:0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